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al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45 w Farwell ave Chicago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ndray3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56214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